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A36DF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>DATA FILE LAYOUT: PRODUCTION FSRM 1706-09</w:t>
      </w:r>
    </w:p>
    <w:p w14:paraId="2C380E50" w14:textId="4AC12314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>(FILE: prod09.xls)</w:t>
      </w:r>
    </w:p>
    <w:p w14:paraId="7D89CBEE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61647F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591980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76343AA2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4CBA51DC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E34C40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04F0F93D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09.</w:t>
      </w:r>
    </w:p>
    <w:p w14:paraId="2B963F4D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assigned in Study 1706-09.</w:t>
      </w:r>
    </w:p>
    <w:p w14:paraId="3E0731E8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Study 1706-09.</w:t>
      </w:r>
    </w:p>
    <w:p w14:paraId="35126F51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1F454EB2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7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7 measurement.</w:t>
      </w:r>
    </w:p>
    <w:p w14:paraId="40E8B517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8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8 measurement.</w:t>
      </w:r>
    </w:p>
    <w:p w14:paraId="3A781690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9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9 measurement.</w:t>
      </w:r>
    </w:p>
    <w:p w14:paraId="2C0658AC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0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0 measurement.</w:t>
      </w:r>
    </w:p>
    <w:p w14:paraId="0A848778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1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1 measurement.</w:t>
      </w:r>
    </w:p>
    <w:p w14:paraId="194DB6ED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2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2 measurement.</w:t>
      </w:r>
    </w:p>
    <w:p w14:paraId="556F5BA4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3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3 measurement.</w:t>
      </w:r>
    </w:p>
    <w:p w14:paraId="2C1B8F9A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4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4 measurement.</w:t>
      </w:r>
    </w:p>
    <w:p w14:paraId="3860C570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5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5 measurement.</w:t>
      </w:r>
    </w:p>
    <w:p w14:paraId="73831FE4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6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6 measurement.</w:t>
      </w:r>
    </w:p>
    <w:p w14:paraId="086B759A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0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70 measurement.</w:t>
      </w:r>
    </w:p>
    <w:p w14:paraId="1D8B4D85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429A01E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F0463C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C3537F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>prd09layout.txt</w:t>
      </w:r>
    </w:p>
    <w:p w14:paraId="6F6717F5" w14:textId="77777777" w:rsidR="00A25D84" w:rsidRPr="00A25D84" w:rsidRDefault="00A25D84" w:rsidP="00A25D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25D84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555DF905" w14:textId="77777777" w:rsidR="002845DF" w:rsidRDefault="002845DF"/>
    <w:sectPr w:rsidR="002845DF" w:rsidSect="00F740E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DQ2MzA0MbYwNzJS0lEKTi0uzszPAykwqgUA8se4XCwAAAA="/>
  </w:docVars>
  <w:rsids>
    <w:rsidRoot w:val="00A25D84"/>
    <w:rsid w:val="001E05ED"/>
    <w:rsid w:val="00222996"/>
    <w:rsid w:val="002845DF"/>
    <w:rsid w:val="004734AA"/>
    <w:rsid w:val="00A25D84"/>
    <w:rsid w:val="00F74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26DDA"/>
  <w15:chartTrackingRefBased/>
  <w15:docId w15:val="{65EBA58B-F67D-486A-83F6-9FAA2E78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5D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5D8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9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7AD20D8DBDB94C97C4ACE5344739AA" ma:contentTypeVersion="14" ma:contentTypeDescription="Create a new document." ma:contentTypeScope="" ma:versionID="96a651e62550b6a0d68c6a3b5624a43a">
  <xsd:schema xmlns:xsd="http://www.w3.org/2001/XMLSchema" xmlns:xs="http://www.w3.org/2001/XMLSchema" xmlns:p="http://schemas.microsoft.com/office/2006/metadata/properties" xmlns:ns3="294a2480-dc56-4d52-a27d-cc0298b591a7" xmlns:ns4="577d80f2-6d03-4cc0-a38b-ad8e7a43fa7a" targetNamespace="http://schemas.microsoft.com/office/2006/metadata/properties" ma:root="true" ma:fieldsID="7c730a4e3e962c9db3c8e8d9d636caf4" ns3:_="" ns4:_="">
    <xsd:import namespace="294a2480-dc56-4d52-a27d-cc0298b591a7"/>
    <xsd:import namespace="577d80f2-6d03-4cc0-a38b-ad8e7a43fa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a2480-dc56-4d52-a27d-cc0298b59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7d80f2-6d03-4cc0-a38b-ad8e7a43fa7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3164F4-6A3C-442F-A345-325ADAF636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4a2480-dc56-4d52-a27d-cc0298b591a7"/>
    <ds:schemaRef ds:uri="577d80f2-6d03-4cc0-a38b-ad8e7a43fa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50DDF4-A216-47D2-8D1B-D1B4AAEB51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B96CF8-0202-46F2-8663-C1F75BC6521E}">
  <ds:schemaRefs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  <ds:schemaRef ds:uri="577d80f2-6d03-4cc0-a38b-ad8e7a43fa7a"/>
    <ds:schemaRef ds:uri="294a2480-dc56-4d52-a27d-cc0298b591a7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1</Characters>
  <Application>Microsoft Office Word</Application>
  <DocSecurity>0</DocSecurity>
  <Lines>7</Lines>
  <Paragraphs>1</Paragraphs>
  <ScaleCrop>false</ScaleCrop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2</cp:revision>
  <dcterms:created xsi:type="dcterms:W3CDTF">2022-04-08T17:25:00Z</dcterms:created>
  <dcterms:modified xsi:type="dcterms:W3CDTF">2022-04-08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7AD20D8DBDB94C97C4ACE5344739AA</vt:lpwstr>
  </property>
</Properties>
</file>